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driane Motherw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ria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therw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0 East Washington Avenue, Lake Bluff, IL, USA Lake Bluff, IL, USA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otherwell12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8023697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od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